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tie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DIAKITE</w:t>
      </w:r>
      <w:r>
        <w:t xml:space="preserve"> </w:t>
      </w:r>
      <w:r>
        <w:t xml:space="preserve">Moussa</w:t>
      </w:r>
    </w:p>
    <w:bookmarkStart w:id="20" w:name="debut-du-code"/>
    <w:p>
      <w:pPr>
        <w:pStyle w:val="Heading5"/>
      </w:pPr>
      <w:r>
        <w:t xml:space="preserve">Debut du code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</w:p>
    <w:p>
      <w:pPr>
        <w:pStyle w:val="SourceCode"/>
      </w:pPr>
      <w:r>
        <w:rPr>
          <w:rStyle w:val="VerbatimChar"/>
        </w:rPr>
        <w:t xml:space="preserve">## The legacy packages maptools, rgdal, and rgeos, underpinning the sp package,</w:t>
      </w:r>
      <w:r>
        <w:br/>
      </w:r>
      <w:r>
        <w:rPr>
          <w:rStyle w:val="VerbatimChar"/>
        </w:rPr>
        <w:t xml:space="preserve">## which was just loaded, will retire in October 2023.</w:t>
      </w:r>
      <w:r>
        <w:br/>
      </w:r>
      <w:r>
        <w:rPr>
          <w:rStyle w:val="VerbatimChar"/>
        </w:rPr>
        <w:t xml:space="preserve">## Please refer to R-spatial evolution reports for details, especially</w:t>
      </w:r>
      <w:r>
        <w:br/>
      </w:r>
      <w:r>
        <w:rPr>
          <w:rStyle w:val="VerbatimChar"/>
        </w:rPr>
        <w:t xml:space="preserve">## https://r-spatial.org/r/2023/05/15/evolution4.html.</w:t>
      </w:r>
      <w:r>
        <w:br/>
      </w:r>
      <w:r>
        <w:rPr>
          <w:rStyle w:val="VerbatimChar"/>
        </w:rPr>
        <w:t xml:space="preserve">## It may be desirable to make the sf package available;</w:t>
      </w:r>
      <w:r>
        <w:br/>
      </w:r>
      <w:r>
        <w:rPr>
          <w:rStyle w:val="VerbatimChar"/>
        </w:rPr>
        <w:t xml:space="preserve">## package maintainers should consider adding sf to Suggests:.</w:t>
      </w:r>
      <w:r>
        <w:br/>
      </w:r>
      <w:r>
        <w:rPr>
          <w:rStyle w:val="VerbatimChar"/>
        </w:rPr>
        <w:t xml:space="preserve">## The sp package is now running under evolution status 2</w:t>
      </w:r>
      <w:r>
        <w:br/>
      </w:r>
      <w:r>
        <w:rPr>
          <w:rStyle w:val="VerbatimChar"/>
        </w:rPr>
        <w:t xml:space="preserve">##      (status 2 uses the sf package in place of rgdal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</w:p>
    <w:p>
      <w:pPr>
        <w:pStyle w:val="SourceCode"/>
      </w:pPr>
      <w:r>
        <w:rPr>
          <w:rStyle w:val="VerbatimChar"/>
        </w:rPr>
        <w:t xml:space="preserve">## Support for Spatial objects (`sp`) will be deprecated in {rnaturalearth} and will be removed in a future release of the package. Please use `sf` objects with {rnaturalearth}. For example: `ne_download(returnclass = 'sf')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fl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plotly'</w:t>
      </w:r>
    </w:p>
    <w:p>
      <w:pPr>
        <w:pStyle w:val="SourceCode"/>
      </w:pPr>
      <w:r>
        <w:rPr>
          <w:rStyle w:val="VerbatimChar"/>
        </w:rPr>
        <w:t xml:space="preserve">## L'objet suivant est masqué depuis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L'objet suivant est masqué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L'objet suivant est masqué depuis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CommentTok"/>
        </w:rPr>
        <w:t xml:space="preserve">#-----------------------------------------------------------------</w:t>
      </w:r>
      <w:r>
        <w:br/>
      </w:r>
      <w:r>
        <w:rPr>
          <w:rStyle w:val="CommentTok"/>
        </w:rPr>
        <w:t xml:space="preserve"># Chargement des packages necessaires</w:t>
      </w:r>
      <w:r>
        <w:br/>
      </w:r>
      <w:r>
        <w:rPr>
          <w:rStyle w:val="CommentTok"/>
        </w:rPr>
        <w:t xml:space="preserve">#----------------------------------------------------------------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base_donn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LED-Western_Africa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argement de la base de donnée </w:t>
      </w:r>
      <w:r>
        <w:br/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ase_donnee, pay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ali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yp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otests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ne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réation d'un dataframe pour les marqueurs</w:t>
      </w:r>
      <w:r>
        <w:br/>
      </w:r>
      <w:r>
        <w:br/>
      </w:r>
      <w:r>
        <w:br/>
      </w:r>
      <w:r>
        <w:rPr>
          <w:rStyle w:val="CommentTok"/>
        </w:rPr>
        <w:t xml:space="preserve"># Partie création de l'interface utilisateur</w:t>
      </w:r>
      <w:r>
        <w:br/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tre de l'applic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E SHIN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with a slider input for number of bins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"p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HOISIR UN P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s))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s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"even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CHOISIR DES EVENEME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tes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In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putId=</w:t>
      </w:r>
      <w:r>
        <w:rPr>
          <w:rStyle w:val="StringTok"/>
        </w:rPr>
        <w:t xml:space="preserve">"ann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ANNEE DE REALIS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hoic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base_donn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ee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ultip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how a plot of the generated distribu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lyOut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Id=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%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20p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Partie concernant le serveur</w:t>
      </w:r>
      <w:r>
        <w:br/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, session) {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ly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i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ys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geom_point(data = base, aes(x = longitude, y = latitude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ize = 3, alpha = 0.7) 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te de l'Afrique de l'Oue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gg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tie 3</dc:title>
  <dc:creator>DIAKITE Moussa</dc:creator>
  <cp:keywords/>
  <dcterms:created xsi:type="dcterms:W3CDTF">2023-07-25T11:59:18Z</dcterms:created>
  <dcterms:modified xsi:type="dcterms:W3CDTF">2023-07-25T11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